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94FE4" w14:textId="2FCFBAFF" w:rsidR="00BF24F1" w:rsidRPr="0072627A" w:rsidRDefault="00BF24F1" w:rsidP="00BF24F1">
      <w:pPr>
        <w:rPr>
          <w:rFonts w:ascii="Times New Roman" w:hAnsi="Times New Roman" w:cs="Times New Roman"/>
          <w:b/>
          <w:bCs/>
          <w:color w:val="000000" w:themeColor="text1"/>
          <w:sz w:val="24"/>
          <w:szCs w:val="24"/>
        </w:rPr>
      </w:pPr>
      <w:r w:rsidRPr="0072627A">
        <w:rPr>
          <w:rFonts w:ascii="Times New Roman" w:hAnsi="Times New Roman" w:cs="Times New Roman"/>
          <w:b/>
          <w:bCs/>
          <w:color w:val="000000" w:themeColor="text1"/>
          <w:sz w:val="24"/>
          <w:szCs w:val="24"/>
        </w:rPr>
        <w:t>Ghosting</w:t>
      </w:r>
      <w:r w:rsidR="00D65E71" w:rsidRPr="0072627A">
        <w:rPr>
          <w:rFonts w:ascii="Times New Roman" w:hAnsi="Times New Roman" w:cs="Times New Roman"/>
          <w:b/>
          <w:bCs/>
          <w:color w:val="000000" w:themeColor="text1"/>
          <w:sz w:val="24"/>
          <w:szCs w:val="24"/>
        </w:rPr>
        <w:t xml:space="preserve"> </w:t>
      </w:r>
      <w:r w:rsidR="00921472" w:rsidRPr="0072627A">
        <w:rPr>
          <w:rFonts w:ascii="Times New Roman" w:hAnsi="Times New Roman" w:cs="Times New Roman"/>
          <w:b/>
          <w:bCs/>
          <w:color w:val="000000" w:themeColor="text1"/>
          <w:sz w:val="24"/>
          <w:szCs w:val="24"/>
        </w:rPr>
        <w:t xml:space="preserve">Ölçeği </w:t>
      </w:r>
    </w:p>
    <w:p w14:paraId="7C927263" w14:textId="77777777" w:rsidR="00921472" w:rsidRPr="0072627A" w:rsidRDefault="00921472" w:rsidP="00921472">
      <w:pPr>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Yönerge: Hayaletleme, en iyi tanımıyla bir kişinin başka bir kişiyle olan tüm iletişimini herhangi bir uyarıda bulunmaksızın aniden sonlandırmasıdır. </w:t>
      </w:r>
    </w:p>
    <w:p w14:paraId="193B3275" w14:textId="77777777" w:rsidR="00921472" w:rsidRPr="0072627A" w:rsidRDefault="00921472" w:rsidP="00921472">
      <w:pPr>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Çoğumuz bunu, mesajlarına cevap vermeyen bir arkadaşın ya da daha kötüsü bir sevgilinin dijital olarak geri çekilmesiyle ilişkilendiririz, ancak aslında her türlü sosyal bağlamda (örneğin, iş bağlantıları) meydana gelir ve dünyayı nasıl algıladığımızdan etkilenir. </w:t>
      </w:r>
    </w:p>
    <w:p w14:paraId="0F0B7AF6" w14:textId="77777777" w:rsidR="00921472" w:rsidRPr="0072627A" w:rsidRDefault="00921472" w:rsidP="00921472">
      <w:pPr>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Lütfen aşağıdaki soruları son altı ay içinde yaşadığınız "ghostlanma" deneyiminize dayanarak yanıtlayın. </w:t>
      </w:r>
    </w:p>
    <w:p w14:paraId="4678FBA5" w14:textId="61479A0F" w:rsidR="00921472" w:rsidRPr="0072627A" w:rsidRDefault="00921472" w:rsidP="00921472">
      <w:pPr>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Karşılaştığınız en yaygın davranışları bildiriniz. Onlar</w:t>
      </w:r>
      <w:r w:rsidR="008C5369" w:rsidRPr="0072627A">
        <w:rPr>
          <w:rFonts w:ascii="Times New Roman" w:hAnsi="Times New Roman" w:cs="Times New Roman"/>
          <w:color w:val="000000" w:themeColor="text1"/>
          <w:sz w:val="24"/>
          <w:szCs w:val="24"/>
        </w:rPr>
        <w:t>/onların</w:t>
      </w:r>
      <w:r w:rsidRPr="0072627A">
        <w:rPr>
          <w:rFonts w:ascii="Times New Roman" w:hAnsi="Times New Roman" w:cs="Times New Roman"/>
          <w:color w:val="000000" w:themeColor="text1"/>
          <w:sz w:val="24"/>
          <w:szCs w:val="24"/>
        </w:rPr>
        <w:t xml:space="preserve"> şeklinde kullanılan zamirler ghosting davranışını yapanları ifade etmektedir.</w:t>
      </w:r>
    </w:p>
    <w:p w14:paraId="016B297E" w14:textId="77777777" w:rsidR="00BF24F1" w:rsidRPr="0072627A" w:rsidRDefault="00BF24F1" w:rsidP="00BF24F1">
      <w:pPr>
        <w:pStyle w:val="ListParagraph"/>
        <w:spacing w:after="0" w:line="240" w:lineRule="auto"/>
        <w:rPr>
          <w:rFonts w:ascii="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9700"/>
        <w:gridCol w:w="506"/>
        <w:gridCol w:w="506"/>
        <w:gridCol w:w="506"/>
        <w:gridCol w:w="506"/>
        <w:gridCol w:w="506"/>
      </w:tblGrid>
      <w:tr w:rsidR="00D17DA9" w:rsidRPr="0072627A" w14:paraId="7DDAE325" w14:textId="77777777" w:rsidTr="008605F3">
        <w:trPr>
          <w:cantSplit/>
          <w:trHeight w:val="1682"/>
        </w:trPr>
        <w:tc>
          <w:tcPr>
            <w:tcW w:w="0" w:type="auto"/>
          </w:tcPr>
          <w:p w14:paraId="07236A71" w14:textId="6288E5E7" w:rsidR="00BF24F1" w:rsidRPr="0072627A" w:rsidRDefault="00921472" w:rsidP="008605F3">
            <w:pPr>
              <w:pStyle w:val="ListParagraph"/>
              <w:ind w:left="0"/>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Sorular</w:t>
            </w:r>
          </w:p>
        </w:tc>
        <w:tc>
          <w:tcPr>
            <w:tcW w:w="0" w:type="auto"/>
            <w:textDirection w:val="btLr"/>
          </w:tcPr>
          <w:p w14:paraId="74B73635" w14:textId="6327B771" w:rsidR="00BF24F1" w:rsidRPr="0072627A" w:rsidRDefault="00921472" w:rsidP="008605F3">
            <w:pPr>
              <w:pStyle w:val="ListParagraph"/>
              <w:ind w:left="113" w:right="113"/>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Her zaman</w:t>
            </w:r>
            <w:r w:rsidR="00D65E71" w:rsidRPr="0072627A">
              <w:rPr>
                <w:rFonts w:ascii="Times New Roman" w:hAnsi="Times New Roman" w:cs="Times New Roman"/>
                <w:color w:val="000000" w:themeColor="text1"/>
                <w:sz w:val="24"/>
                <w:szCs w:val="24"/>
              </w:rPr>
              <w:t xml:space="preserve"> </w:t>
            </w:r>
            <w:r w:rsidR="00BF24F1" w:rsidRPr="0072627A">
              <w:rPr>
                <w:rFonts w:ascii="Times New Roman" w:hAnsi="Times New Roman" w:cs="Times New Roman"/>
                <w:color w:val="000000" w:themeColor="text1"/>
                <w:sz w:val="24"/>
                <w:szCs w:val="24"/>
              </w:rPr>
              <w:t>=5</w:t>
            </w:r>
            <w:r w:rsidR="00D65E71" w:rsidRPr="0072627A">
              <w:rPr>
                <w:rFonts w:ascii="Times New Roman" w:hAnsi="Times New Roman" w:cs="Times New Roman"/>
                <w:color w:val="000000" w:themeColor="text1"/>
                <w:sz w:val="24"/>
                <w:szCs w:val="24"/>
              </w:rPr>
              <w:t xml:space="preserve"> </w:t>
            </w:r>
          </w:p>
        </w:tc>
        <w:tc>
          <w:tcPr>
            <w:tcW w:w="0" w:type="auto"/>
            <w:textDirection w:val="btLr"/>
          </w:tcPr>
          <w:p w14:paraId="33A78DB2" w14:textId="11157D42" w:rsidR="00BF24F1" w:rsidRPr="0072627A" w:rsidRDefault="00921472" w:rsidP="008605F3">
            <w:pPr>
              <w:pStyle w:val="ListParagraph"/>
              <w:ind w:left="113" w:right="113"/>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Sıklıkla</w:t>
            </w:r>
            <w:r w:rsidR="00D65E71" w:rsidRPr="0072627A">
              <w:rPr>
                <w:rFonts w:ascii="Times New Roman" w:hAnsi="Times New Roman" w:cs="Times New Roman"/>
                <w:color w:val="000000" w:themeColor="text1"/>
                <w:sz w:val="24"/>
                <w:szCs w:val="24"/>
              </w:rPr>
              <w:t xml:space="preserve"> </w:t>
            </w:r>
            <w:r w:rsidR="00BF24F1" w:rsidRPr="0072627A">
              <w:rPr>
                <w:rFonts w:ascii="Times New Roman" w:hAnsi="Times New Roman" w:cs="Times New Roman"/>
                <w:color w:val="000000" w:themeColor="text1"/>
                <w:sz w:val="24"/>
                <w:szCs w:val="24"/>
              </w:rPr>
              <w:t>=</w:t>
            </w:r>
            <w:r w:rsidR="00D65E71" w:rsidRPr="0072627A">
              <w:rPr>
                <w:rFonts w:ascii="Times New Roman" w:hAnsi="Times New Roman" w:cs="Times New Roman"/>
                <w:color w:val="000000" w:themeColor="text1"/>
                <w:sz w:val="24"/>
                <w:szCs w:val="24"/>
              </w:rPr>
              <w:t xml:space="preserve"> </w:t>
            </w:r>
            <w:r w:rsidR="00BF24F1" w:rsidRPr="0072627A">
              <w:rPr>
                <w:rFonts w:ascii="Times New Roman" w:hAnsi="Times New Roman" w:cs="Times New Roman"/>
                <w:color w:val="000000" w:themeColor="text1"/>
                <w:sz w:val="24"/>
                <w:szCs w:val="24"/>
              </w:rPr>
              <w:t>4</w:t>
            </w:r>
          </w:p>
        </w:tc>
        <w:tc>
          <w:tcPr>
            <w:tcW w:w="0" w:type="auto"/>
            <w:textDirection w:val="btLr"/>
          </w:tcPr>
          <w:p w14:paraId="3DF3C041" w14:textId="36280D67" w:rsidR="00BF24F1" w:rsidRPr="0072627A" w:rsidRDefault="00921472" w:rsidP="008605F3">
            <w:pPr>
              <w:pStyle w:val="ListParagraph"/>
              <w:ind w:left="113" w:right="113"/>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Bazen</w:t>
            </w:r>
            <w:r w:rsidR="00D65E71" w:rsidRPr="0072627A">
              <w:rPr>
                <w:rFonts w:ascii="Times New Roman" w:hAnsi="Times New Roman" w:cs="Times New Roman"/>
                <w:color w:val="000000" w:themeColor="text1"/>
                <w:sz w:val="24"/>
                <w:szCs w:val="24"/>
              </w:rPr>
              <w:t xml:space="preserve"> </w:t>
            </w:r>
            <w:r w:rsidR="00BF24F1" w:rsidRPr="0072627A">
              <w:rPr>
                <w:rFonts w:ascii="Times New Roman" w:hAnsi="Times New Roman" w:cs="Times New Roman"/>
                <w:color w:val="000000" w:themeColor="text1"/>
                <w:sz w:val="24"/>
                <w:szCs w:val="24"/>
              </w:rPr>
              <w:t>=3</w:t>
            </w:r>
          </w:p>
        </w:tc>
        <w:tc>
          <w:tcPr>
            <w:tcW w:w="0" w:type="auto"/>
            <w:textDirection w:val="btLr"/>
          </w:tcPr>
          <w:p w14:paraId="4B23483E" w14:textId="2A4BEA2A" w:rsidR="00BF24F1" w:rsidRPr="0072627A" w:rsidRDefault="00921472" w:rsidP="008605F3">
            <w:pPr>
              <w:pStyle w:val="ListParagraph"/>
              <w:ind w:left="113" w:right="113"/>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Nadiren</w:t>
            </w:r>
            <w:r w:rsidR="00D65E71" w:rsidRPr="0072627A">
              <w:rPr>
                <w:rFonts w:ascii="Times New Roman" w:hAnsi="Times New Roman" w:cs="Times New Roman"/>
                <w:color w:val="000000" w:themeColor="text1"/>
                <w:sz w:val="24"/>
                <w:szCs w:val="24"/>
              </w:rPr>
              <w:t xml:space="preserve"> </w:t>
            </w:r>
            <w:r w:rsidR="00BF24F1" w:rsidRPr="0072627A">
              <w:rPr>
                <w:rFonts w:ascii="Times New Roman" w:hAnsi="Times New Roman" w:cs="Times New Roman"/>
                <w:color w:val="000000" w:themeColor="text1"/>
                <w:sz w:val="24"/>
                <w:szCs w:val="24"/>
              </w:rPr>
              <w:t>=</w:t>
            </w:r>
            <w:r w:rsidR="00D65E71" w:rsidRPr="0072627A">
              <w:rPr>
                <w:rFonts w:ascii="Times New Roman" w:hAnsi="Times New Roman" w:cs="Times New Roman"/>
                <w:color w:val="000000" w:themeColor="text1"/>
                <w:sz w:val="24"/>
                <w:szCs w:val="24"/>
              </w:rPr>
              <w:t xml:space="preserve"> </w:t>
            </w:r>
            <w:r w:rsidR="00BF24F1" w:rsidRPr="0072627A">
              <w:rPr>
                <w:rFonts w:ascii="Times New Roman" w:hAnsi="Times New Roman" w:cs="Times New Roman"/>
                <w:color w:val="000000" w:themeColor="text1"/>
                <w:sz w:val="24"/>
                <w:szCs w:val="24"/>
              </w:rPr>
              <w:t>2</w:t>
            </w:r>
          </w:p>
        </w:tc>
        <w:tc>
          <w:tcPr>
            <w:tcW w:w="0" w:type="auto"/>
            <w:textDirection w:val="btLr"/>
          </w:tcPr>
          <w:p w14:paraId="23974911" w14:textId="5D061430" w:rsidR="00BF24F1" w:rsidRPr="0072627A" w:rsidRDefault="00921472" w:rsidP="008605F3">
            <w:pPr>
              <w:pStyle w:val="ListParagraph"/>
              <w:ind w:left="113" w:right="113"/>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Hiçbir zaman</w:t>
            </w:r>
            <w:r w:rsidR="00D65E71" w:rsidRPr="0072627A">
              <w:rPr>
                <w:rFonts w:ascii="Times New Roman" w:hAnsi="Times New Roman" w:cs="Times New Roman"/>
                <w:color w:val="000000" w:themeColor="text1"/>
                <w:sz w:val="24"/>
                <w:szCs w:val="24"/>
              </w:rPr>
              <w:t xml:space="preserve"> </w:t>
            </w:r>
            <w:r w:rsidR="00BF24F1" w:rsidRPr="0072627A">
              <w:rPr>
                <w:rFonts w:ascii="Times New Roman" w:hAnsi="Times New Roman" w:cs="Times New Roman"/>
                <w:color w:val="000000" w:themeColor="text1"/>
                <w:sz w:val="24"/>
                <w:szCs w:val="24"/>
              </w:rPr>
              <w:t>=1</w:t>
            </w:r>
            <w:r w:rsidR="00D65E71" w:rsidRPr="0072627A">
              <w:rPr>
                <w:rFonts w:ascii="Times New Roman" w:hAnsi="Times New Roman" w:cs="Times New Roman"/>
                <w:color w:val="000000" w:themeColor="text1"/>
                <w:sz w:val="24"/>
                <w:szCs w:val="24"/>
              </w:rPr>
              <w:t xml:space="preserve"> </w:t>
            </w:r>
          </w:p>
        </w:tc>
      </w:tr>
      <w:tr w:rsidR="00D17DA9" w:rsidRPr="0072627A" w14:paraId="6069C674" w14:textId="77777777" w:rsidTr="008605F3">
        <w:tc>
          <w:tcPr>
            <w:tcW w:w="0" w:type="auto"/>
          </w:tcPr>
          <w:p w14:paraId="5148F7B4" w14:textId="107A09DE" w:rsidR="00BF24F1" w:rsidRPr="0072627A" w:rsidRDefault="00D65E71" w:rsidP="00BF24F1">
            <w:pPr>
              <w:pStyle w:val="ListParagraph"/>
              <w:numPr>
                <w:ilvl w:val="0"/>
                <w:numId w:val="3"/>
              </w:numPr>
              <w:jc w:val="both"/>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921472" w:rsidRPr="0072627A">
              <w:rPr>
                <w:rFonts w:ascii="Times New Roman" w:hAnsi="Times New Roman" w:cs="Times New Roman"/>
                <w:color w:val="000000" w:themeColor="text1"/>
                <w:sz w:val="24"/>
                <w:szCs w:val="24"/>
              </w:rPr>
              <w:t>Daha öncesinde haber verilmeden planlarınız iptal edildi mi ya da ekildiniz mi?</w:t>
            </w:r>
          </w:p>
        </w:tc>
        <w:tc>
          <w:tcPr>
            <w:tcW w:w="0" w:type="auto"/>
          </w:tcPr>
          <w:p w14:paraId="77539891"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5D10ED42"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6D6ADD1B"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37B156BC"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295942F0"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r w:rsidR="00D17DA9" w:rsidRPr="0072627A" w14:paraId="341BCE15" w14:textId="77777777" w:rsidTr="008605F3">
        <w:tc>
          <w:tcPr>
            <w:tcW w:w="0" w:type="auto"/>
          </w:tcPr>
          <w:p w14:paraId="7ACE7186" w14:textId="5D9843FA" w:rsidR="00BF24F1" w:rsidRPr="0072627A" w:rsidRDefault="00D65E71" w:rsidP="00BF24F1">
            <w:pPr>
              <w:pStyle w:val="ListParagraph"/>
              <w:numPr>
                <w:ilvl w:val="0"/>
                <w:numId w:val="3"/>
              </w:numPr>
              <w:jc w:val="both"/>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921472" w:rsidRPr="0072627A">
              <w:rPr>
                <w:rFonts w:ascii="Times New Roman" w:hAnsi="Times New Roman" w:cs="Times New Roman"/>
                <w:color w:val="000000" w:themeColor="text1"/>
                <w:sz w:val="24"/>
                <w:szCs w:val="24"/>
              </w:rPr>
              <w:t>Mesajlarınıza geç cevap verirler.</w:t>
            </w:r>
          </w:p>
        </w:tc>
        <w:tc>
          <w:tcPr>
            <w:tcW w:w="0" w:type="auto"/>
          </w:tcPr>
          <w:p w14:paraId="5CE62900"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04BFC0A4"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B4E0CAC"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0C490C10"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696072AA"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r w:rsidR="00D17DA9" w:rsidRPr="0072627A" w14:paraId="7EB18D09" w14:textId="77777777" w:rsidTr="008605F3">
        <w:tc>
          <w:tcPr>
            <w:tcW w:w="0" w:type="auto"/>
          </w:tcPr>
          <w:p w14:paraId="29BDCBCE" w14:textId="682F28C5" w:rsidR="00BF24F1" w:rsidRPr="0072627A" w:rsidRDefault="00D65E71" w:rsidP="00BF24F1">
            <w:pPr>
              <w:pStyle w:val="ListParagraph"/>
              <w:numPr>
                <w:ilvl w:val="0"/>
                <w:numId w:val="3"/>
              </w:numPr>
              <w:jc w:val="both"/>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921472" w:rsidRPr="0072627A">
              <w:rPr>
                <w:rFonts w:ascii="Times New Roman" w:hAnsi="Times New Roman" w:cs="Times New Roman"/>
                <w:color w:val="000000" w:themeColor="text1"/>
                <w:sz w:val="24"/>
                <w:szCs w:val="24"/>
              </w:rPr>
              <w:t>Mesajlara verdikleri cevaplar karmaşık ve belirsizdir.</w:t>
            </w:r>
          </w:p>
        </w:tc>
        <w:tc>
          <w:tcPr>
            <w:tcW w:w="0" w:type="auto"/>
          </w:tcPr>
          <w:p w14:paraId="71405EF2"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D876432"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5E1BBCC9"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69265710"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7EE6FE2A"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r w:rsidR="00D17DA9" w:rsidRPr="0072627A" w14:paraId="2DCEC5E6" w14:textId="77777777" w:rsidTr="008605F3">
        <w:tc>
          <w:tcPr>
            <w:tcW w:w="0" w:type="auto"/>
          </w:tcPr>
          <w:p w14:paraId="7C7C952A" w14:textId="37AF0FE7" w:rsidR="00BF24F1" w:rsidRPr="0072627A" w:rsidRDefault="00D65E71" w:rsidP="00BF24F1">
            <w:pPr>
              <w:pStyle w:val="ListParagraph"/>
              <w:numPr>
                <w:ilvl w:val="0"/>
                <w:numId w:val="3"/>
              </w:numPr>
              <w:jc w:val="both"/>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8C5369" w:rsidRPr="0072627A">
              <w:rPr>
                <w:rFonts w:ascii="Times New Roman" w:hAnsi="Times New Roman" w:cs="Times New Roman"/>
                <w:color w:val="000000" w:themeColor="text1"/>
                <w:sz w:val="24"/>
                <w:szCs w:val="24"/>
              </w:rPr>
              <w:t>Onlarla iletişimde kalmakta herhangi bir sorun yaşadınız mı? (Örn. Tek kelimelik cevaplar, kafa karıştırıcı emojiler, kısa cevaplar)</w:t>
            </w:r>
          </w:p>
        </w:tc>
        <w:tc>
          <w:tcPr>
            <w:tcW w:w="0" w:type="auto"/>
          </w:tcPr>
          <w:p w14:paraId="5273790C"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32F7A6E3"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61CA3106"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24C795DD"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17CCFB3B"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r w:rsidR="00D17DA9" w:rsidRPr="0072627A" w14:paraId="7A2BC589" w14:textId="77777777" w:rsidTr="008605F3">
        <w:tc>
          <w:tcPr>
            <w:tcW w:w="0" w:type="auto"/>
          </w:tcPr>
          <w:p w14:paraId="05612A86" w14:textId="04AA4CF3" w:rsidR="00BF24F1" w:rsidRPr="0072627A" w:rsidRDefault="00D65E71" w:rsidP="00BF24F1">
            <w:pPr>
              <w:pStyle w:val="ListParagraph"/>
              <w:numPr>
                <w:ilvl w:val="0"/>
                <w:numId w:val="3"/>
              </w:numPr>
              <w:jc w:val="both"/>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8C5369" w:rsidRPr="0072627A">
              <w:rPr>
                <w:rFonts w:ascii="Times New Roman" w:hAnsi="Times New Roman" w:cs="Times New Roman"/>
                <w:color w:val="000000" w:themeColor="text1"/>
                <w:sz w:val="24"/>
                <w:szCs w:val="24"/>
              </w:rPr>
              <w:t>Sizinle olan iletişimlerinde her zaman “Meşgulüm” ifadesini kullanırlar.</w:t>
            </w:r>
          </w:p>
        </w:tc>
        <w:tc>
          <w:tcPr>
            <w:tcW w:w="0" w:type="auto"/>
          </w:tcPr>
          <w:p w14:paraId="7BA8FFAA"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1D650450"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76325BD"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1AB91BC"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6E02BD79"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r w:rsidR="00D17DA9" w:rsidRPr="0072627A" w14:paraId="5A28EFCF" w14:textId="77777777" w:rsidTr="008605F3">
        <w:tc>
          <w:tcPr>
            <w:tcW w:w="0" w:type="auto"/>
          </w:tcPr>
          <w:p w14:paraId="7C461F43" w14:textId="10D7AA45" w:rsidR="00BF24F1" w:rsidRPr="0072627A" w:rsidRDefault="00D65E71" w:rsidP="00BF24F1">
            <w:pPr>
              <w:pStyle w:val="ListParagraph"/>
              <w:numPr>
                <w:ilvl w:val="0"/>
                <w:numId w:val="3"/>
              </w:numPr>
              <w:jc w:val="both"/>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8C5369" w:rsidRPr="0072627A">
              <w:rPr>
                <w:rFonts w:ascii="Times New Roman" w:hAnsi="Times New Roman" w:cs="Times New Roman"/>
                <w:color w:val="000000" w:themeColor="text1"/>
                <w:sz w:val="24"/>
                <w:szCs w:val="24"/>
              </w:rPr>
              <w:t>Size olan ilgileri tutarsızdır (Bazen çok ilgili, bazen tamamen ilgisizdirler).</w:t>
            </w:r>
          </w:p>
        </w:tc>
        <w:tc>
          <w:tcPr>
            <w:tcW w:w="0" w:type="auto"/>
          </w:tcPr>
          <w:p w14:paraId="292A4F58"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57329C23"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B9CDB42"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5B944612"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62510B3C"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r w:rsidR="00D17DA9" w:rsidRPr="0072627A" w14:paraId="5139E34F" w14:textId="77777777" w:rsidTr="008605F3">
        <w:tc>
          <w:tcPr>
            <w:tcW w:w="0" w:type="auto"/>
          </w:tcPr>
          <w:p w14:paraId="6F84D16E" w14:textId="2D9E3D72" w:rsidR="00BF24F1" w:rsidRPr="0072627A" w:rsidRDefault="00D65E71" w:rsidP="00BF24F1">
            <w:pPr>
              <w:pStyle w:val="ListParagraph"/>
              <w:numPr>
                <w:ilvl w:val="0"/>
                <w:numId w:val="3"/>
              </w:numPr>
              <w:jc w:val="both"/>
              <w:rPr>
                <w:rFonts w:ascii="Times New Roman" w:eastAsia="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8C5369" w:rsidRPr="0072627A">
              <w:rPr>
                <w:rFonts w:ascii="Times New Roman" w:hAnsi="Times New Roman" w:cs="Times New Roman"/>
                <w:color w:val="000000" w:themeColor="text1"/>
                <w:sz w:val="24"/>
                <w:szCs w:val="24"/>
              </w:rPr>
              <w:t>Sizinle kişisel bilgilerini paylaşmazlar.</w:t>
            </w:r>
          </w:p>
        </w:tc>
        <w:tc>
          <w:tcPr>
            <w:tcW w:w="0" w:type="auto"/>
          </w:tcPr>
          <w:p w14:paraId="5563651E"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612B08FD"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B04AAA0"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0D12985D"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1D6BF244"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r w:rsidR="00BF24F1" w:rsidRPr="0072627A" w14:paraId="052B65E7" w14:textId="77777777" w:rsidTr="008605F3">
        <w:tc>
          <w:tcPr>
            <w:tcW w:w="0" w:type="auto"/>
          </w:tcPr>
          <w:p w14:paraId="34D227EA" w14:textId="2A3CAC0A" w:rsidR="00BF24F1" w:rsidRPr="0072627A" w:rsidRDefault="00D65E71" w:rsidP="00BF24F1">
            <w:pPr>
              <w:pStyle w:val="ListParagraph"/>
              <w:numPr>
                <w:ilvl w:val="0"/>
                <w:numId w:val="3"/>
              </w:numPr>
              <w:jc w:val="both"/>
              <w:rPr>
                <w:rFonts w:ascii="Times New Roman" w:hAnsi="Times New Roman" w:cs="Times New Roman"/>
                <w:color w:val="000000" w:themeColor="text1"/>
                <w:sz w:val="24"/>
                <w:szCs w:val="24"/>
              </w:rPr>
            </w:pPr>
            <w:r w:rsidRPr="0072627A">
              <w:rPr>
                <w:rFonts w:ascii="Times New Roman" w:hAnsi="Times New Roman" w:cs="Times New Roman"/>
                <w:color w:val="000000" w:themeColor="text1"/>
                <w:sz w:val="24"/>
                <w:szCs w:val="24"/>
              </w:rPr>
              <w:t xml:space="preserve"> </w:t>
            </w:r>
            <w:r w:rsidR="008C5369" w:rsidRPr="0072627A">
              <w:rPr>
                <w:rFonts w:ascii="Times New Roman" w:hAnsi="Times New Roman" w:cs="Times New Roman"/>
                <w:color w:val="000000" w:themeColor="text1"/>
                <w:sz w:val="24"/>
                <w:szCs w:val="24"/>
              </w:rPr>
              <w:t>Sizinle buluşmaya hevesli değillerdir.</w:t>
            </w:r>
          </w:p>
        </w:tc>
        <w:tc>
          <w:tcPr>
            <w:tcW w:w="0" w:type="auto"/>
          </w:tcPr>
          <w:p w14:paraId="7D520A28"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F5C8BAE"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2C676276"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153910F3"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c>
          <w:tcPr>
            <w:tcW w:w="0" w:type="auto"/>
          </w:tcPr>
          <w:p w14:paraId="494C0A13" w14:textId="77777777" w:rsidR="00BF24F1" w:rsidRPr="0072627A" w:rsidRDefault="00BF24F1" w:rsidP="008605F3">
            <w:pPr>
              <w:pStyle w:val="ListParagraph"/>
              <w:ind w:left="0"/>
              <w:rPr>
                <w:rFonts w:ascii="Times New Roman" w:hAnsi="Times New Roman" w:cs="Times New Roman"/>
                <w:color w:val="000000" w:themeColor="text1"/>
                <w:sz w:val="24"/>
                <w:szCs w:val="24"/>
              </w:rPr>
            </w:pPr>
          </w:p>
        </w:tc>
      </w:tr>
    </w:tbl>
    <w:p w14:paraId="6CF11114" w14:textId="77777777" w:rsidR="00BF24F1" w:rsidRPr="0072627A" w:rsidRDefault="00BF24F1" w:rsidP="00BF24F1">
      <w:pPr>
        <w:rPr>
          <w:rFonts w:ascii="Times New Roman" w:hAnsi="Times New Roman" w:cs="Times New Roman"/>
          <w:color w:val="000000" w:themeColor="text1"/>
          <w:sz w:val="24"/>
          <w:szCs w:val="24"/>
        </w:rPr>
      </w:pPr>
    </w:p>
    <w:p w14:paraId="5EE217E5" w14:textId="728EF875" w:rsidR="00F03498" w:rsidRPr="00D17DA9" w:rsidRDefault="00F03498" w:rsidP="00423367">
      <w:pPr>
        <w:rPr>
          <w:rFonts w:cstheme="minorHAnsi"/>
          <w:color w:val="000000" w:themeColor="text1"/>
        </w:rPr>
      </w:pPr>
    </w:p>
    <w:sectPr w:rsidR="00F03498" w:rsidRPr="00D17DA9" w:rsidSect="0049773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65083"/>
    <w:multiLevelType w:val="hybridMultilevel"/>
    <w:tmpl w:val="0C2A0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325A8F"/>
    <w:multiLevelType w:val="hybridMultilevel"/>
    <w:tmpl w:val="C12C6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E15F0F"/>
    <w:multiLevelType w:val="hybridMultilevel"/>
    <w:tmpl w:val="C12C6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TE2NzC3sDA0sTBT0lEKTi0uzszPAykwrQUAtnTZ3SwAAAA="/>
  </w:docVars>
  <w:rsids>
    <w:rsidRoot w:val="00497733"/>
    <w:rsid w:val="00024096"/>
    <w:rsid w:val="00050F78"/>
    <w:rsid w:val="000630F4"/>
    <w:rsid w:val="00073D76"/>
    <w:rsid w:val="00095344"/>
    <w:rsid w:val="00097407"/>
    <w:rsid w:val="000E1983"/>
    <w:rsid w:val="0011668B"/>
    <w:rsid w:val="00125E65"/>
    <w:rsid w:val="00132E4B"/>
    <w:rsid w:val="00172C2B"/>
    <w:rsid w:val="001776B4"/>
    <w:rsid w:val="001977F3"/>
    <w:rsid w:val="001B1431"/>
    <w:rsid w:val="001B5162"/>
    <w:rsid w:val="001D50ED"/>
    <w:rsid w:val="001E4B45"/>
    <w:rsid w:val="001F24F8"/>
    <w:rsid w:val="00246F82"/>
    <w:rsid w:val="00281378"/>
    <w:rsid w:val="0028375A"/>
    <w:rsid w:val="00285314"/>
    <w:rsid w:val="002F23DA"/>
    <w:rsid w:val="00423367"/>
    <w:rsid w:val="004313C0"/>
    <w:rsid w:val="004469FE"/>
    <w:rsid w:val="00497733"/>
    <w:rsid w:val="00565170"/>
    <w:rsid w:val="005774DC"/>
    <w:rsid w:val="00582AD4"/>
    <w:rsid w:val="005867F8"/>
    <w:rsid w:val="005E7843"/>
    <w:rsid w:val="005F09BD"/>
    <w:rsid w:val="00651400"/>
    <w:rsid w:val="006533C7"/>
    <w:rsid w:val="0072627A"/>
    <w:rsid w:val="007764A1"/>
    <w:rsid w:val="00801BA7"/>
    <w:rsid w:val="00801BDD"/>
    <w:rsid w:val="00811B97"/>
    <w:rsid w:val="00844987"/>
    <w:rsid w:val="008802BB"/>
    <w:rsid w:val="008C10AE"/>
    <w:rsid w:val="008C5369"/>
    <w:rsid w:val="00921472"/>
    <w:rsid w:val="009214A9"/>
    <w:rsid w:val="00992B3B"/>
    <w:rsid w:val="009A1ACB"/>
    <w:rsid w:val="009D22E3"/>
    <w:rsid w:val="009D30B7"/>
    <w:rsid w:val="00A24959"/>
    <w:rsid w:val="00A32F4F"/>
    <w:rsid w:val="00A567C0"/>
    <w:rsid w:val="00A61921"/>
    <w:rsid w:val="00A7280B"/>
    <w:rsid w:val="00AA7204"/>
    <w:rsid w:val="00AD0868"/>
    <w:rsid w:val="00AF6505"/>
    <w:rsid w:val="00B65CEF"/>
    <w:rsid w:val="00B800A4"/>
    <w:rsid w:val="00B83004"/>
    <w:rsid w:val="00BD6143"/>
    <w:rsid w:val="00BF24F1"/>
    <w:rsid w:val="00BF734D"/>
    <w:rsid w:val="00C10F31"/>
    <w:rsid w:val="00C1706F"/>
    <w:rsid w:val="00C35189"/>
    <w:rsid w:val="00C7732A"/>
    <w:rsid w:val="00CA7A2E"/>
    <w:rsid w:val="00CB16A2"/>
    <w:rsid w:val="00CB742A"/>
    <w:rsid w:val="00CD37B7"/>
    <w:rsid w:val="00CF7181"/>
    <w:rsid w:val="00D17DA9"/>
    <w:rsid w:val="00D33CC4"/>
    <w:rsid w:val="00D65E71"/>
    <w:rsid w:val="00D86C90"/>
    <w:rsid w:val="00D9501D"/>
    <w:rsid w:val="00DD386A"/>
    <w:rsid w:val="00E054F6"/>
    <w:rsid w:val="00E10AA3"/>
    <w:rsid w:val="00E24CFE"/>
    <w:rsid w:val="00E4641D"/>
    <w:rsid w:val="00E66D0C"/>
    <w:rsid w:val="00E813E9"/>
    <w:rsid w:val="00F03498"/>
    <w:rsid w:val="00F16B3A"/>
    <w:rsid w:val="00F616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AFBB8B"/>
  <w15:chartTrackingRefBased/>
  <w15:docId w15:val="{BA0C5F8F-AA40-47C2-91CC-F682DAA44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733"/>
    <w:pPr>
      <w:ind w:left="720"/>
      <w:contextualSpacing/>
    </w:pPr>
  </w:style>
  <w:style w:type="table" w:styleId="TableGrid">
    <w:name w:val="Table Grid"/>
    <w:basedOn w:val="TableNormal"/>
    <w:uiPriority w:val="39"/>
    <w:rsid w:val="00497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3498"/>
    <w:rPr>
      <w:color w:val="0563C1" w:themeColor="hyperlink"/>
      <w:u w:val="single"/>
    </w:rPr>
  </w:style>
  <w:style w:type="character" w:styleId="UnresolvedMention">
    <w:name w:val="Unresolved Mention"/>
    <w:basedOn w:val="DefaultParagraphFont"/>
    <w:uiPriority w:val="99"/>
    <w:semiHidden/>
    <w:unhideWhenUsed/>
    <w:rsid w:val="00F03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953781">
      <w:bodyDiv w:val="1"/>
      <w:marLeft w:val="0"/>
      <w:marRight w:val="0"/>
      <w:marTop w:val="0"/>
      <w:marBottom w:val="0"/>
      <w:divBdr>
        <w:top w:val="none" w:sz="0" w:space="0" w:color="auto"/>
        <w:left w:val="none" w:sz="0" w:space="0" w:color="auto"/>
        <w:bottom w:val="none" w:sz="0" w:space="0" w:color="auto"/>
        <w:right w:val="none" w:sz="0" w:space="0" w:color="auto"/>
      </w:divBdr>
      <w:divsChild>
        <w:div w:id="1513448984">
          <w:marLeft w:val="0"/>
          <w:marRight w:val="0"/>
          <w:marTop w:val="0"/>
          <w:marBottom w:val="0"/>
          <w:divBdr>
            <w:top w:val="none" w:sz="0" w:space="0" w:color="auto"/>
            <w:left w:val="none" w:sz="0" w:space="0" w:color="auto"/>
            <w:bottom w:val="none" w:sz="0" w:space="0" w:color="auto"/>
            <w:right w:val="none" w:sz="0" w:space="0" w:color="auto"/>
          </w:divBdr>
        </w:div>
        <w:div w:id="1091045628">
          <w:marLeft w:val="0"/>
          <w:marRight w:val="0"/>
          <w:marTop w:val="0"/>
          <w:marBottom w:val="0"/>
          <w:divBdr>
            <w:top w:val="none" w:sz="0" w:space="0" w:color="auto"/>
            <w:left w:val="none" w:sz="0" w:space="0" w:color="auto"/>
            <w:bottom w:val="none" w:sz="0" w:space="0" w:color="auto"/>
            <w:right w:val="none" w:sz="0" w:space="0" w:color="auto"/>
          </w:divBdr>
        </w:div>
        <w:div w:id="1007444695">
          <w:marLeft w:val="0"/>
          <w:marRight w:val="0"/>
          <w:marTop w:val="0"/>
          <w:marBottom w:val="0"/>
          <w:divBdr>
            <w:top w:val="none" w:sz="0" w:space="0" w:color="auto"/>
            <w:left w:val="none" w:sz="0" w:space="0" w:color="auto"/>
            <w:bottom w:val="none" w:sz="0" w:space="0" w:color="auto"/>
            <w:right w:val="none" w:sz="0" w:space="0" w:color="auto"/>
          </w:divBdr>
        </w:div>
        <w:div w:id="2083718684">
          <w:marLeft w:val="0"/>
          <w:marRight w:val="0"/>
          <w:marTop w:val="0"/>
          <w:marBottom w:val="0"/>
          <w:divBdr>
            <w:top w:val="none" w:sz="0" w:space="0" w:color="auto"/>
            <w:left w:val="none" w:sz="0" w:space="0" w:color="auto"/>
            <w:bottom w:val="none" w:sz="0" w:space="0" w:color="auto"/>
            <w:right w:val="none" w:sz="0" w:space="0" w:color="auto"/>
          </w:divBdr>
        </w:div>
        <w:div w:id="2016766392">
          <w:marLeft w:val="0"/>
          <w:marRight w:val="0"/>
          <w:marTop w:val="0"/>
          <w:marBottom w:val="0"/>
          <w:divBdr>
            <w:top w:val="none" w:sz="0" w:space="0" w:color="auto"/>
            <w:left w:val="none" w:sz="0" w:space="0" w:color="auto"/>
            <w:bottom w:val="none" w:sz="0" w:space="0" w:color="auto"/>
            <w:right w:val="none" w:sz="0" w:space="0" w:color="auto"/>
          </w:divBdr>
        </w:div>
        <w:div w:id="1685590381">
          <w:marLeft w:val="0"/>
          <w:marRight w:val="0"/>
          <w:marTop w:val="0"/>
          <w:marBottom w:val="0"/>
          <w:divBdr>
            <w:top w:val="none" w:sz="0" w:space="0" w:color="auto"/>
            <w:left w:val="none" w:sz="0" w:space="0" w:color="auto"/>
            <w:bottom w:val="none" w:sz="0" w:space="0" w:color="auto"/>
            <w:right w:val="none" w:sz="0" w:space="0" w:color="auto"/>
          </w:divBdr>
        </w:div>
        <w:div w:id="249773562">
          <w:marLeft w:val="0"/>
          <w:marRight w:val="0"/>
          <w:marTop w:val="0"/>
          <w:marBottom w:val="0"/>
          <w:divBdr>
            <w:top w:val="none" w:sz="0" w:space="0" w:color="auto"/>
            <w:left w:val="none" w:sz="0" w:space="0" w:color="auto"/>
            <w:bottom w:val="none" w:sz="0" w:space="0" w:color="auto"/>
            <w:right w:val="none" w:sz="0" w:space="0" w:color="auto"/>
          </w:divBdr>
        </w:div>
        <w:div w:id="6777811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Pages>
  <Words>169</Words>
  <Characters>1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ham Jahrami</dc:creator>
  <cp:keywords/>
  <dc:description/>
  <cp:lastModifiedBy>Ece Atalar</cp:lastModifiedBy>
  <cp:revision>22</cp:revision>
  <dcterms:created xsi:type="dcterms:W3CDTF">2022-12-19T17:26:00Z</dcterms:created>
  <dcterms:modified xsi:type="dcterms:W3CDTF">2025-07-3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a364-a9ee-4119-9d0b-f5688daecd2d</vt:lpwstr>
  </property>
</Properties>
</file>